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rasen mähen und vertikutieren am gleichen tag: So gelingt es</w:t>
      </w:r>
    </w:p>
    <w:p>
      <w:pPr>
        <w:pStyle w:val="BodyText"/>
      </w:pPr>
      <w:r>
        <w:t xml:space="preserve">Meta description: rasen mähen und vertikutieren am gleichen tag ist möglich, wenn Reihenfolge, Schnitthöhe, Wetter und Nachpflege stimmen. So vermeiden Sie Stress für den Rasen.</w:t>
      </w:r>
    </w:p>
    <w:p>
      <w:pPr>
        <w:pStyle w:val="BodyText"/>
      </w:pPr>
      <w:r>
        <w:t xml:space="preserve">H1: Rasen mähen und vertikutieren am gleichen Tag: Reihenfolge, Timing und Pflege</w:t>
      </w:r>
    </w:p>
    <w:p>
      <w:pPr>
        <w:pStyle w:val="BodyText"/>
      </w:pPr>
      <w:r>
        <w:t xml:space="preserve">Introduction</w:t>
      </w:r>
    </w:p>
    <w:p>
      <w:pPr>
        <w:pStyle w:val="BodyText"/>
      </w:pPr>
      <w:r>
        <w:t xml:space="preserve">Ein dichter, grüner Rasen entsteht nicht zufällig. Neben regelmäßigem Mähen braucht die Grasnarbe gelegentlich Luft, Licht und Platz zum Wachsen. Genau hier kommt das Vertikutieren ins Spiel. Viele Gartenbesitzer fragen sich jedoch: Ist rasen mähen und vertikutieren am gleichen tag sinnvoll oder überfordert das die Rasenfläche?</w:t>
      </w:r>
    </w:p>
    <w:p>
      <w:pPr>
        <w:pStyle w:val="BodyText"/>
      </w:pPr>
      <w:r>
        <w:t xml:space="preserve">Die kurze Antwort lautet: Ja, es kann funktionieren, wenn Sie richtig vorgehen. Entscheidend sind die passende Reihenfolge, ein geeigneter Zeitpunkt und eine gute Pflege danach. In diesem Artikel erfahren Sie, wann Sie beide Arbeiten kombinieren können, wie kurz der Rasen vorher sein sollte, wie Sie den Vertikutierer einstellen und was nach dem Vertikutieren wichtig ist.</w:t>
      </w:r>
    </w:p>
    <w:p>
      <w:pPr>
        <w:pStyle w:val="BodyText"/>
      </w:pPr>
      <w:r>
        <w:t xml:space="preserve">H2: Kann man Rasen mähen und vertikutieren am gleichen Tag?</w:t>
      </w:r>
    </w:p>
    <w:p>
      <w:pPr>
        <w:pStyle w:val="BodyText"/>
      </w:pPr>
      <w:r>
        <w:t xml:space="preserve">Ja, Sie können den Rasen am gleichen Tag mähen und vertikutieren. In vielen Fällen ist das sogar praktisch, weil der Rasen vor dem Vertikutieren ohnehin gekürzt werden sollte. Wichtig ist aber, dass die Fläche gesund genug ist und die Bedingungen stimmen.</w:t>
      </w:r>
    </w:p>
    <w:p>
      <w:pPr>
        <w:pStyle w:val="BodyText"/>
      </w:pPr>
      <w:r>
        <w:t xml:space="preserve">Der Rasen sollte weder nass noch ausgetrocknet sein. Bei nassem Boden reißen Vertikutierer leicht gesunde Gräser aus. Bei großer Trockenheit leidet der Rasen zusätzlich unter Stress. Ideal ist ein trockener, aber nicht knochentrockener Boden. Die Gräser sollten aktiv wachsen, damit sie sich nach dem Eingriff rasch erholen.</w:t>
      </w:r>
    </w:p>
    <w:p>
      <w:pPr>
        <w:pStyle w:val="BodyText"/>
      </w:pPr>
      <w:r>
        <w:t xml:space="preserve">Nicht empfehlenswert ist die Kombination am selben Tag, wenn der Rasen bereits stark geschwächt ist. Das gilt zum Beispiel nach langen Hitzeperioden, bei Frostgefahr, bei Staunässe oder wenn die Fläche frisch eingesät wurde. Auch sehr junge Rasenflächen sollten Sie nicht vertikutieren. Warten Sie, bis sich eine stabile Grasnarbe entwickelt hat.</w:t>
      </w:r>
    </w:p>
    <w:p>
      <w:pPr>
        <w:pStyle w:val="BodyText"/>
      </w:pPr>
      <w:r>
        <w:t xml:space="preserve">Wenn der Rasen gesund ist, das Wetter mild bleibt und Sie anschließend richtig pflegen, spricht nichts dagegen, Mähen und Vertikutieren an einem Tag zu erledigen. Planen Sie dafür aber ausreichend Zeit ein. Nach dem Vertikutieren müssen Filz und Moos entfernt werden, und häufig sind Düngen, Nachsäen oder Wässern sinnvoll.</w:t>
      </w:r>
    </w:p>
    <w:p>
      <w:pPr>
        <w:pStyle w:val="BodyText"/>
      </w:pPr>
      <w:r>
        <w:t xml:space="preserve">H2: Die richtige Reihenfolge: Erst mähen, dann vertikutieren</w:t>
      </w:r>
    </w:p>
    <w:p>
      <w:pPr>
        <w:pStyle w:val="BodyText"/>
      </w:pPr>
      <w:r>
        <w:t xml:space="preserve">Die Reihenfolge ist klar: Erst mähen, dann vertikutieren. Das Mähen bereitet die Fläche vor und sorgt dafür, dass die Messer oder Krallen des Vertikutierers den Rasenfilz besser erreichen.</w:t>
      </w:r>
    </w:p>
    <w:p>
      <w:pPr>
        <w:pStyle w:val="BodyText"/>
      </w:pPr>
      <w:r>
        <w:t xml:space="preserve">Ein zu langer Rasen erschwert die Arbeit. Die Halme legen sich über Moos und Filz, wodurch der Vertikutierer weniger effektiv arbeitet. Außerdem kann das Gerät stärker rupfen, statt sauber zu ritzen. Durch den vorherigen Schnitt wird die Fläche gleichmäßiger und die Arbeitstiefe lässt sich besser kontrollieren.</w:t>
      </w:r>
    </w:p>
    <w:p>
      <w:pPr>
        <w:pStyle w:val="BodyText"/>
      </w:pPr>
      <w:r>
        <w:t xml:space="preserve">Nach dem Mähen sollte das Schnittgut vollständig entfernt werden. Bleiben viele Halme liegen, verstopfen sie den Vertikutierer oder landen zusätzlich als organische Masse auf der Fläche. Verwenden Sie daher den Fangkorb des Rasenmähers oder rechen Sie die Fläche kurz ab.</w:t>
      </w:r>
    </w:p>
    <w:p>
      <w:pPr>
        <w:pStyle w:val="BodyText"/>
      </w:pPr>
      <w:r>
        <w:t xml:space="preserve">Düngen gehört in der Regel nicht vor das Vertikutieren, sondern danach. Würden Sie zuerst düngen und anschließend vertikutieren, entfernen Sie einen Teil des Düngers wieder oder verteilen ihn ungleichmäßig. Nach dem Vertikutieren dagegen erreichen Nährstoffe Boden und Wurzeln besser. So unterstützen Sie die Regeneration der Gräser gezielt.</w:t>
      </w:r>
    </w:p>
    <w:p>
      <w:pPr>
        <w:pStyle w:val="BodyText"/>
      </w:pPr>
      <w:r>
        <w:t xml:space="preserve">H2: Wann ist der beste Zeitpunkt zum Vertikutieren?</w:t>
      </w:r>
    </w:p>
    <w:p>
      <w:pPr>
        <w:pStyle w:val="BodyText"/>
      </w:pPr>
      <w:r>
        <w:t xml:space="preserve">Der beste Zeitpunkt zum Vertikutieren liegt im Frühjahr, wenn der Rasen wieder aktiv wächst. In Deutschland ist das meist zwischen April und Mai der Fall. Der Boden sollte sich erwärmt haben, und die Gräser sollten bereits mehrere Male gewachsen sein.</w:t>
      </w:r>
    </w:p>
    <w:p>
      <w:pPr>
        <w:pStyle w:val="BodyText"/>
      </w:pPr>
      <w:r>
        <w:t xml:space="preserve">Ein guter Hinweis ist der erste oder zweite reguläre Rasenschnitt der Saison. Wenn der Rasen sichtbar im Wachstum ist, kann er die Belastung durch das Vertikutieren besser ausgleichen. Zu frühes Vertikutieren im März ist riskant, wenn noch Nachtfrost droht oder der Boden kalt und nass ist.</w:t>
      </w:r>
    </w:p>
    <w:p>
      <w:pPr>
        <w:pStyle w:val="BodyText"/>
      </w:pPr>
      <w:r>
        <w:t xml:space="preserve">Auch der Frühherbst kann geeignet sein, meist im September. Dann sind die Temperaturen oft mild, und der Boden enthält noch Wärme. Gleichzeitig ist die große Sommerhitze vorbei. Das ist ideal, um kahle Stellen nachzusäen und die Fläche zu stabilisieren.</w:t>
      </w:r>
    </w:p>
    <w:p>
      <w:pPr>
        <w:pStyle w:val="BodyText"/>
      </w:pPr>
      <w:r>
        <w:t xml:space="preserve">Als Faustregel gilt: Vertikutieren Sie ein- bis zweimal pro Jahr. Einmal jährlich reicht für viele gepflegte Rasenflächen aus. Stark vermooste oder verdichtete Flächen können im Frühjahr und im frühen Herbst behandelt werden. Häufigeres Vertikutieren ist meist nicht nötig und kann den Rasen eher schwächen als stärken.</w:t>
      </w:r>
    </w:p>
    <w:p>
      <w:pPr>
        <w:pStyle w:val="BodyText"/>
      </w:pPr>
      <w:r>
        <w:t xml:space="preserve">Wählen Sie am besten einen trockenen, milden Tag ohne starke Sonne. Direkt nach starkem Regen ist die Fläche zu weich. Bei Hitze oder Trockenstress sollte das Vertikutieren verschoben werden.</w:t>
      </w:r>
    </w:p>
    <w:p>
      <w:pPr>
        <w:pStyle w:val="BodyText"/>
      </w:pPr>
      <w:r>
        <w:t xml:space="preserve">H2: Schritt für Schritt: Mähen und Vertikutieren richtig kombinieren</w:t>
      </w:r>
    </w:p>
    <w:p>
      <w:pPr>
        <w:pStyle w:val="BodyText"/>
      </w:pPr>
      <w:r>
        <w:t xml:space="preserve">Wenn Sie Mähen und Vertikutieren am selben Tag planen, hilft eine klare Vorgehensweise. So vermeiden Sie unnötige Belastung und erzielen ein sauberes Ergebnis. Nehmen Sie sich lieber etwas mehr Zeit, statt die Arbeiten hektisch nacheinander zu erledigen.</w:t>
      </w:r>
    </w:p>
    <w:p>
      <w:pPr>
        <w:pStyle w:val="BodyText"/>
      </w:pPr>
      <w:r>
        <w:t xml:space="preserve">H3: Rasenfläche vorbereiten</w:t>
      </w:r>
    </w:p>
    <w:p>
      <w:pPr>
        <w:pStyle w:val="BodyText"/>
      </w:pPr>
      <w:r>
        <w:t xml:space="preserve">Entfernen Sie zunächst Äste, Steine, Spielzeug, Gartenschläuche und andere Gegenstände von der Fläche. Das schützt Messer, Vertikutierer und Rasen. Kontrollieren Sie auch unebene Stellen, Wurzeln oder Rasenkanten, damit Sie später nicht hängen bleiben.</w:t>
      </w:r>
    </w:p>
    <w:p>
      <w:pPr>
        <w:pStyle w:val="BodyText"/>
      </w:pPr>
      <w:r>
        <w:t xml:space="preserve">Wenn viele Blätter oder grobe Pflanzenreste auf dem Rasen liegen, harken Sie diese vorher ab. Je sauberer die Oberfläche ist, desto gleichmäßiger kann der Vertikutierer arbeiten. Markieren Sie bei Bedarf Bewässerungsdüsen, flache Kabel oder andere empfindliche Stellen.</w:t>
      </w:r>
    </w:p>
    <w:p>
      <w:pPr>
        <w:pStyle w:val="BodyText"/>
      </w:pPr>
      <w:r>
        <w:t xml:space="preserve">H3: Rasen auf die passende Höhe mähen</w:t>
      </w:r>
    </w:p>
    <w:p>
      <w:pPr>
        <w:pStyle w:val="BodyText"/>
      </w:pPr>
      <w:r>
        <w:t xml:space="preserve">Mähen Sie den Rasen vor dem Vertikutieren auf etwa 3 bis 4 Zentimeter. Diese Höhe ist kurz genug, damit der Vertikutierer den Filz erreicht. Gleichzeitig bleibt genug Blattmasse erhalten, damit sich die Gräser erholen können.</w:t>
      </w:r>
    </w:p>
    <w:p>
      <w:pPr>
        <w:pStyle w:val="BodyText"/>
      </w:pPr>
      <w:r>
        <w:t xml:space="preserve">Schneiden Sie nicht extrem tief. Ein zu kurzer Schnitt schwächt den Rasen zusätzlich und kann kahle Stellen vergrößern. Wenn der Rasen sehr lang ist, kürzen Sie ihn besser in zwei Etappen über einige Tage. Für die Kombination am selben Tag eignet sich ein Rasen, der bereits regelmäßig gemäht wurde.</w:t>
      </w:r>
    </w:p>
    <w:p>
      <w:pPr>
        <w:pStyle w:val="BodyText"/>
      </w:pPr>
      <w:r>
        <w:t xml:space="preserve">H3: Vertikutierer richtig einstellen</w:t>
      </w:r>
    </w:p>
    <w:p>
      <w:pPr>
        <w:pStyle w:val="BodyText"/>
      </w:pPr>
      <w:r>
        <w:t xml:space="preserve">Die Arbeitstiefe ist einer der wichtigsten Punkte. Der Vertikutierer soll die Filzschicht anritzen und Moos lösen, aber nicht tief in den Boden fräsen. Meist reicht eine Tiefe von etwa 2 bis 3 Millimetern. Bei sehr starkem Filz kann etwas tiefer gearbeitet werden, aber vorsichtig.</w:t>
      </w:r>
    </w:p>
    <w:p>
      <w:pPr>
        <w:pStyle w:val="BodyText"/>
      </w:pPr>
      <w:r>
        <w:t xml:space="preserve">Testen Sie die Einstellung an einer kleinen Stelle. Wenn das Gerät nur über die Oberfläche gleitet, ist es zu hoch eingestellt. Wenn es stark bremst, Erde herausreißt oder gesunde Grasbüschel entfernt, ist es zu tief. Arbeiten Sie lieber mit moderater Tiefe und wiederholen Sie die Pflege später, statt die Fläche einmal zu stark zu belasten.</w:t>
      </w:r>
    </w:p>
    <w:p>
      <w:pPr>
        <w:pStyle w:val="BodyText"/>
      </w:pPr>
      <w:r>
        <w:t xml:space="preserve">H3: Gleichmäßig vertikutieren</w:t>
      </w:r>
    </w:p>
    <w:p>
      <w:pPr>
        <w:pStyle w:val="BodyText"/>
      </w:pPr>
      <w:r>
        <w:t xml:space="preserve">Führen Sie den Vertikutierer gleichmäßig über die Fläche. Arbeiten Sie in geraden Bahnen und vermeiden Sie langes Stehenbleiben mit laufendem Gerät. Ansonsten können einzelne Stellen zu stark aufgerissen werden.</w:t>
      </w:r>
    </w:p>
    <w:p>
      <w:pPr>
        <w:pStyle w:val="BodyText"/>
      </w:pPr>
      <w:r>
        <w:t xml:space="preserve">Bei normalem Rasenfilz reicht meist ein Durchgang. Bei stark vermoosten Flächen können Sie einen zweiten Durchgang quer zum ersten machen. Dann sollte die Einstellung aber nicht zu aggressiv sein. Achten Sie darauf, dass der Rasen nach der Arbeit zwar geöffnet, aber nicht vollständig zerstört aussieht.</w:t>
      </w:r>
    </w:p>
    <w:p>
      <w:pPr>
        <w:pStyle w:val="BodyText"/>
      </w:pPr>
      <w:r>
        <w:t xml:space="preserve">H3: Rasenfilz entfernen</w:t>
      </w:r>
    </w:p>
    <w:p>
      <w:pPr>
        <w:pStyle w:val="BodyText"/>
      </w:pPr>
      <w:r>
        <w:t xml:space="preserve">Nach dem Vertikutieren liegt viel Material auf der Oberfläche. Entfernen Sie Moos, Filz und abgestorbene Pflanzenreste gründlich. Das geht mit einem Rechen, Laubbesen oder einem Rasenmäher mit Fangkorb.</w:t>
      </w:r>
    </w:p>
    <w:p>
      <w:pPr>
        <w:pStyle w:val="BodyText"/>
      </w:pPr>
      <w:r>
        <w:t xml:space="preserve">Dieser Schritt ist wichtig, weil liegen gelassener Filz erneut Licht und Luft blockiert. Außerdem kann feuchtes Material Fäulnis fördern. Erst wenn die Fläche sauber ist, sehen Sie, wo kahle Stellen entstanden sind und ob eine Nachsaat nötig ist.</w:t>
      </w:r>
    </w:p>
    <w:p>
      <w:pPr>
        <w:pStyle w:val="BodyText"/>
      </w:pPr>
      <w:r>
        <w:t xml:space="preserve">H2: Düngen, Nachsäen und Wässern nach dem Vertikutieren</w:t>
      </w:r>
    </w:p>
    <w:p>
      <w:pPr>
        <w:pStyle w:val="BodyText"/>
      </w:pPr>
      <w:r>
        <w:t xml:space="preserve">Nach dem Vertikutieren braucht der Rasen Unterstützung. Die Grasnarbe ist geöffnet, und die Pflanzen müssen neue Wurzeln und Triebe bilden. Genau jetzt können Pflegemaßnahmen besonders gut wirken.</w:t>
      </w:r>
    </w:p>
    <w:p>
      <w:pPr>
        <w:pStyle w:val="BodyText"/>
      </w:pPr>
      <w:r>
        <w:t xml:space="preserve">Düngen Sie am besten nach dem Vertikutieren. Verwenden Sie einen Rasendünger, der zur Jahreszeit passt. Im Frühjahr eignet sich ein stickstoffbetonter Dünger für kräftiges Wachstum. Im Herbst ist ein kaliumbetonter Herbstdünger sinnvoll, der die Gräser widerstandsfähiger macht.</w:t>
      </w:r>
    </w:p>
    <w:p>
      <w:pPr>
        <w:pStyle w:val="BodyText"/>
      </w:pPr>
      <w:r>
        <w:t xml:space="preserve">Kahle Stellen sollten Sie direkt nachsäen. Die Samen haben durch die geöffnete Oberfläche guten Bodenkontakt. Das erhöht die Keimchancen. Treten Sie die Samen leicht an oder arbeiten Sie sie sehr flach ein. Eine dünne Schicht Rasenerde kann helfen, die Feuchtigkeit zu halten.</w:t>
      </w:r>
    </w:p>
    <w:p>
      <w:pPr>
        <w:pStyle w:val="BodyText"/>
      </w:pPr>
      <w:r>
        <w:t xml:space="preserve">Wässern Sie anschließend gründlich, aber nicht mit starkem Strahl. Der Boden sollte gleichmäßig feucht bleiben, besonders bei Nachsaat. In den ersten Wochen dürfen die Samen nicht austrocknen. Gleichzeitig sollte keine Staunässe entstehen.</w:t>
      </w:r>
    </w:p>
    <w:p>
      <w:pPr>
        <w:pStyle w:val="BodyText"/>
      </w:pPr>
      <w:r>
        <w:t xml:space="preserve">Wichtige Nachpflege im Überblick:</w:t>
      </w:r>
    </w:p>
    <w:p>
      <w:pPr>
        <w:numPr>
          <w:ilvl w:val="0"/>
          <w:numId w:val="1001"/>
        </w:numPr>
        <w:pStyle w:val="Compact"/>
      </w:pPr>
      <w:r>
        <w:t xml:space="preserve">Nach dem Vertikutieren Filz und Moos vollständig entfernen.</w:t>
      </w:r>
    </w:p>
    <w:p>
      <w:pPr>
        <w:numPr>
          <w:ilvl w:val="0"/>
          <w:numId w:val="1001"/>
        </w:numPr>
        <w:pStyle w:val="Compact"/>
      </w:pPr>
      <w:r>
        <w:t xml:space="preserve">Bei Bedarf Rasensamen auf kahle Stellen ausbringen.</w:t>
      </w:r>
    </w:p>
    <w:p>
      <w:pPr>
        <w:numPr>
          <w:ilvl w:val="0"/>
          <w:numId w:val="1001"/>
        </w:numPr>
        <w:pStyle w:val="Compact"/>
      </w:pPr>
      <w:r>
        <w:t xml:space="preserve">Anschließend düngen oder Dünger und Nachsaat passend kombinieren.</w:t>
      </w:r>
    </w:p>
    <w:p>
      <w:pPr>
        <w:numPr>
          <w:ilvl w:val="0"/>
          <w:numId w:val="1001"/>
        </w:numPr>
        <w:pStyle w:val="Compact"/>
      </w:pPr>
      <w:r>
        <w:t xml:space="preserve">Die Fläche gleichmäßig feucht halten.</w:t>
      </w:r>
    </w:p>
    <w:p>
      <w:pPr>
        <w:numPr>
          <w:ilvl w:val="0"/>
          <w:numId w:val="1001"/>
        </w:numPr>
        <w:pStyle w:val="Compact"/>
      </w:pPr>
      <w:r>
        <w:t xml:space="preserve">Den Rasen erst wieder mähen, wenn neue Halme stabil gewachsen sind.</w:t>
      </w:r>
    </w:p>
    <w:p>
      <w:pPr>
        <w:pStyle w:val="FirstParagraph"/>
      </w:pPr>
      <w:r>
        <w:t xml:space="preserve">Betreten Sie die Fläche in den ersten Tagen möglichst wenig. Der Rasen braucht Ruhe, Licht und Feuchtigkeit, um sich zu schließen.</w:t>
      </w:r>
    </w:p>
    <w:p>
      <w:pPr>
        <w:pStyle w:val="BodyText"/>
      </w:pPr>
      <w:r>
        <w:t xml:space="preserve">H2: Welcher Vertikutierer ist der richtige?</w:t>
      </w:r>
    </w:p>
    <w:p>
      <w:pPr>
        <w:pStyle w:val="BodyText"/>
      </w:pPr>
      <w:r>
        <w:t xml:space="preserve">Der passende Vertikutierer hängt vor allem von der Rasengröße, dem Zustand der Fläche und Ihrem Komfortanspruch ab. Für kleine Rasenflächen kann ein Handvertikutierer ausreichen. Er ist günstig, leise und benötigt keinen Strom. Allerdings erfordert er Kraft und ist bei starkem Moosbesatz mühsam.</w:t>
      </w:r>
    </w:p>
    <w:p>
      <w:pPr>
        <w:pStyle w:val="BodyText"/>
      </w:pPr>
      <w:r>
        <w:t xml:space="preserve">Für mittlere Flächen ist ein Elektro-Vertikutierer oft eine gute Wahl. Er ist leichter als ein Benzingerät und für typische Hausgärten ausreichend leistungsstark. Achten Sie auf eine verstellbare Arbeitstiefe und einen stabilen Messermechanismus. Ein Fangkorb kann praktisch sein, ersetzt aber häufig nicht das anschließende Abrechen.</w:t>
      </w:r>
    </w:p>
    <w:p>
      <w:pPr>
        <w:pStyle w:val="BodyText"/>
      </w:pPr>
      <w:r>
        <w:t xml:space="preserve">Für große Rasenflächen oder stark verfilzte Bereiche eignet sich ein Benzin-Vertikutierer. Er ist unabhängig vom Kabel und meist kräftiger. Dafür ist er schwerer, lauter und wartungsintensiver. Wer nur selten vertikutiert, kann auch ein Gerät mieten. Das lohnt sich besonders bei großen Flächen, wenn ein hochwertiges Gerät nur ein- oder zweimal pro Jahr gebraucht wird.</w:t>
      </w:r>
    </w:p>
    <w:p>
      <w:pPr>
        <w:pStyle w:val="BodyText"/>
      </w:pPr>
      <w:r>
        <w:t xml:space="preserve">Unterscheiden Sie außerdem zwischen Lüftern und Vertikutierern. Rasenlüfter arbeiten oft mit Federzinken und kämmen die Oberfläche sanfter aus. Vertikutierer besitzen Messer, die den Filz anritzen. Für echte Filz- und Moosprobleme ist ein Vertikutierer meist wirksamer. Für regelmäßige, leichte Pflege kann ein Lüfter genügen.</w:t>
      </w:r>
    </w:p>
    <w:p>
      <w:pPr>
        <w:pStyle w:val="BodyText"/>
      </w:pPr>
      <w:r>
        <w:t xml:space="preserve">H2: Conclusion</w:t>
      </w:r>
    </w:p>
    <w:p>
      <w:pPr>
        <w:pStyle w:val="BodyText"/>
      </w:pPr>
      <w:r>
        <w:t xml:space="preserve">Rasen mähen und Vertikutieren am gleichen Tag ist gut möglich, wenn der Rasen gesund ist und die Bedingungen passen. Entscheidend ist die Reihenfolge: zuerst mähen, Schnittgut entfernen, dann vertikutieren. Arbeiten Sie nicht bei Nässe, Frostgefahr oder Hitze. Stellen Sie das Gerät moderat ein und entfernen Sie den gelösten Filz gründlich. Mit Dünger, Nachsaat und ausreichender Bewässerung erholt sich die Fläche schneller und wächst wieder dichter nach.</w:t>
      </w:r>
    </w:p>
    <w:p>
      <w:pPr>
        <w:pStyle w:val="BodyText"/>
      </w:pPr>
      <w:r>
        <w:t xml:space="preserve">H2: FAQs</w:t>
      </w:r>
    </w:p>
    <w:p>
      <w:pPr>
        <w:pStyle w:val="BodyText"/>
      </w:pPr>
      <w:r>
        <w:t xml:space="preserve">H3: In welcher Reihenfolge mähen, düngen und vertikutieren?</w:t>
      </w:r>
    </w:p>
    <w:p>
      <w:pPr>
        <w:pStyle w:val="BodyText"/>
      </w:pPr>
      <w:r>
        <w:t xml:space="preserve">Die beste Reihenfolge lautet: zuerst mähen, dann vertikutieren, anschließend Filz entfernen und danach düngen. Bei kahlen Stellen können Sie zusätzlich nachsäen. Düngen vor dem Vertikutieren ist ungünstig, weil ein Teil der Nährstoffe wieder entfernt oder ungleichmäßig verteilt werden kann.</w:t>
      </w:r>
    </w:p>
    <w:p>
      <w:pPr>
        <w:pStyle w:val="BodyText"/>
      </w:pPr>
      <w:r>
        <w:t xml:space="preserve">H3: Wie viele Tage nach dem Mähen vertikutieren?</w:t>
      </w:r>
    </w:p>
    <w:p>
      <w:pPr>
        <w:pStyle w:val="BodyText"/>
      </w:pPr>
      <w:r>
        <w:t xml:space="preserve">Wenn der Rasen gesund und trocken ist, können Sie direkt nach dem Mähen am selben Tag vertikutieren. Das ist sogar üblich, weil der kurze Rasen die Arbeit erleichtert. Bei sehr langem oder geschwächtem Rasen sollten Sie ihn erst schrittweise kürzen und einige Tage Erholung einplanen.</w:t>
      </w:r>
    </w:p>
    <w:p>
      <w:pPr>
        <w:pStyle w:val="BodyText"/>
      </w:pPr>
      <w:r>
        <w:t xml:space="preserve">H3: Wie kurz sollte man den Rasen vor dem Vertikutieren mähen?</w:t>
      </w:r>
    </w:p>
    <w:p>
      <w:pPr>
        <w:pStyle w:val="BodyText"/>
      </w:pPr>
      <w:r>
        <w:t xml:space="preserve">Vor dem Vertikutieren sollte der Rasen etwa 3 bis 4 Zentimeter hoch sein. So erreicht der Vertikutierer den Rasenfilz gut, ohne die Gräser unnötig zu schwächen. Mähen Sie nicht zu tief, denn ein sehr kurzer Schnitt erhöht den Stress und kann kahle Stellen begünsti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7:49:16Z</dcterms:created>
  <dcterms:modified xsi:type="dcterms:W3CDTF">2026-05-20T17:49:16Z</dcterms:modified>
</cp:coreProperties>
</file>

<file path=docProps/custom.xml><?xml version="1.0" encoding="utf-8"?>
<Properties xmlns="http://schemas.openxmlformats.org/officeDocument/2006/custom-properties" xmlns:vt="http://schemas.openxmlformats.org/officeDocument/2006/docPropsVTypes"/>
</file>